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7AB96" w14:textId="7FA3CA8C" w:rsidR="00FA53F9" w:rsidRPr="00FA53F9" w:rsidRDefault="00FA53F9" w:rsidP="00FA53F9">
      <w:pPr>
        <w:jc w:val="center"/>
        <w:rPr>
          <w:sz w:val="56"/>
          <w:szCs w:val="56"/>
        </w:rPr>
      </w:pPr>
      <w:r w:rsidRPr="00FA53F9">
        <w:rPr>
          <w:sz w:val="56"/>
          <w:szCs w:val="56"/>
        </w:rPr>
        <w:t>Climate &amp; Culture Parent Survey</w:t>
      </w:r>
    </w:p>
    <w:p w14:paraId="79A3A44A" w14:textId="77777777" w:rsidR="00FA53F9" w:rsidRDefault="00FA53F9" w:rsidP="00FA53F9">
      <w:pPr>
        <w:jc w:val="center"/>
      </w:pPr>
    </w:p>
    <w:p w14:paraId="3FB7503B" w14:textId="77777777" w:rsidR="00F825F0" w:rsidRDefault="00FA53F9" w:rsidP="00F825F0">
      <w:pPr>
        <w:spacing w:after="0" w:line="240" w:lineRule="auto"/>
        <w:jc w:val="center"/>
        <w:rPr>
          <w:sz w:val="28"/>
          <w:szCs w:val="28"/>
        </w:rPr>
      </w:pPr>
      <w:r w:rsidRPr="00FA53F9">
        <w:rPr>
          <w:sz w:val="28"/>
          <w:szCs w:val="28"/>
        </w:rPr>
        <w:t xml:space="preserve">Mobile County Public Schools is conducting a parent survey. We value your opinion and ask that you please take time to complete this survey. Please be assured that your responses to this survey will be anonymous. </w:t>
      </w:r>
      <w:r w:rsidR="00F825F0">
        <w:rPr>
          <w:sz w:val="28"/>
          <w:szCs w:val="28"/>
        </w:rPr>
        <w:t xml:space="preserve"> </w:t>
      </w:r>
    </w:p>
    <w:p w14:paraId="0C4079C3" w14:textId="77777777" w:rsidR="003C6E43" w:rsidRDefault="00F825F0" w:rsidP="00F825F0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Please select the school/schools that your child/children currently attend. </w:t>
      </w:r>
      <w:r w:rsidR="003C6E43">
        <w:rPr>
          <w:sz w:val="28"/>
          <w:szCs w:val="28"/>
        </w:rPr>
        <w:t xml:space="preserve"> </w:t>
      </w:r>
    </w:p>
    <w:p w14:paraId="76E56BC3" w14:textId="5DDD422C" w:rsidR="00F825F0" w:rsidRDefault="003C6E43" w:rsidP="00F825F0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This is a very short survey.</w:t>
      </w:r>
    </w:p>
    <w:p w14:paraId="45077249" w14:textId="77777777" w:rsidR="00F825F0" w:rsidRDefault="00F825F0" w:rsidP="00FA53F9">
      <w:pPr>
        <w:jc w:val="center"/>
        <w:rPr>
          <w:sz w:val="28"/>
          <w:szCs w:val="28"/>
        </w:rPr>
      </w:pPr>
    </w:p>
    <w:p w14:paraId="7ACAF7F4" w14:textId="15241623" w:rsidR="00FA53F9" w:rsidRPr="00FA53F9" w:rsidRDefault="00FA53F9" w:rsidP="00FA53F9">
      <w:pPr>
        <w:jc w:val="center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C71329E" wp14:editId="57962D85">
            <wp:simplePos x="0" y="0"/>
            <wp:positionH relativeFrom="margin">
              <wp:posOffset>1294765</wp:posOffset>
            </wp:positionH>
            <wp:positionV relativeFrom="paragraph">
              <wp:posOffset>331470</wp:posOffset>
            </wp:positionV>
            <wp:extent cx="3106420" cy="1637665"/>
            <wp:effectExtent l="0" t="0" r="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6420" cy="1637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71C540" w14:textId="346E61FE" w:rsidR="00FA53F9" w:rsidRDefault="00FA53F9" w:rsidP="00FA53F9">
      <w:pPr>
        <w:jc w:val="center"/>
      </w:pPr>
    </w:p>
    <w:p w14:paraId="6B5CB483" w14:textId="7288AA5D" w:rsidR="00FA53F9" w:rsidRDefault="00FA53F9" w:rsidP="00FA53F9">
      <w:pPr>
        <w:jc w:val="center"/>
      </w:pPr>
    </w:p>
    <w:p w14:paraId="53C1CF49" w14:textId="4FA3EE20" w:rsidR="00FA53F9" w:rsidRDefault="00FA53F9" w:rsidP="00FA53F9">
      <w:pPr>
        <w:jc w:val="center"/>
      </w:pPr>
    </w:p>
    <w:p w14:paraId="6514EDA4" w14:textId="77777777" w:rsidR="00FA53F9" w:rsidRDefault="00FA53F9" w:rsidP="00FA53F9">
      <w:pPr>
        <w:jc w:val="center"/>
      </w:pPr>
    </w:p>
    <w:p w14:paraId="2CAEA17D" w14:textId="77777777" w:rsidR="00FA53F9" w:rsidRDefault="00FA53F9" w:rsidP="00FA53F9">
      <w:pPr>
        <w:jc w:val="center"/>
      </w:pPr>
    </w:p>
    <w:p w14:paraId="440C10ED" w14:textId="77931036" w:rsidR="00FA53F9" w:rsidRDefault="00FA53F9" w:rsidP="00FA53F9">
      <w:pPr>
        <w:jc w:val="center"/>
      </w:pPr>
    </w:p>
    <w:p w14:paraId="6E54E7CE" w14:textId="0AD0F757" w:rsidR="00FA53F9" w:rsidRDefault="00FA53F9" w:rsidP="00FA53F9">
      <w:pPr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D806C0A" wp14:editId="1A64F87D">
            <wp:simplePos x="0" y="0"/>
            <wp:positionH relativeFrom="margin">
              <wp:posOffset>1781175</wp:posOffset>
            </wp:positionH>
            <wp:positionV relativeFrom="paragraph">
              <wp:posOffset>103505</wp:posOffset>
            </wp:positionV>
            <wp:extent cx="2247900" cy="2247900"/>
            <wp:effectExtent l="0" t="0" r="0" b="0"/>
            <wp:wrapNone/>
            <wp:docPr id="1" name="Picture 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E5380A" w14:textId="77777777" w:rsidR="00FA53F9" w:rsidRDefault="00FA53F9" w:rsidP="00FA53F9">
      <w:pPr>
        <w:jc w:val="center"/>
      </w:pPr>
    </w:p>
    <w:p w14:paraId="61016A9B" w14:textId="77777777" w:rsidR="00FA53F9" w:rsidRDefault="00FA53F9" w:rsidP="00FA53F9">
      <w:pPr>
        <w:jc w:val="center"/>
      </w:pPr>
    </w:p>
    <w:p w14:paraId="1FD706B5" w14:textId="77777777" w:rsidR="00FA53F9" w:rsidRDefault="00FA53F9" w:rsidP="00FA53F9">
      <w:pPr>
        <w:jc w:val="center"/>
      </w:pPr>
    </w:p>
    <w:p w14:paraId="1F73B451" w14:textId="77777777" w:rsidR="00FA53F9" w:rsidRDefault="00FA53F9" w:rsidP="00FA53F9">
      <w:pPr>
        <w:jc w:val="center"/>
      </w:pPr>
    </w:p>
    <w:p w14:paraId="1055F7D2" w14:textId="77777777" w:rsidR="00FA53F9" w:rsidRDefault="00FA53F9" w:rsidP="00FA53F9">
      <w:pPr>
        <w:jc w:val="center"/>
      </w:pPr>
    </w:p>
    <w:p w14:paraId="1E1E0B9C" w14:textId="77777777" w:rsidR="00FA53F9" w:rsidRDefault="00FA53F9" w:rsidP="00FA53F9">
      <w:pPr>
        <w:jc w:val="center"/>
      </w:pPr>
    </w:p>
    <w:p w14:paraId="5AC18BA4" w14:textId="77777777" w:rsidR="00FA53F9" w:rsidRDefault="00FA53F9" w:rsidP="00FA53F9">
      <w:pPr>
        <w:jc w:val="center"/>
      </w:pPr>
    </w:p>
    <w:p w14:paraId="60369085" w14:textId="77777777" w:rsidR="00FA53F9" w:rsidRDefault="00FA53F9" w:rsidP="00FA53F9">
      <w:pPr>
        <w:jc w:val="center"/>
      </w:pPr>
    </w:p>
    <w:p w14:paraId="181A3976" w14:textId="77777777" w:rsidR="00FA53F9" w:rsidRDefault="00FA53F9" w:rsidP="00FA53F9">
      <w:pPr>
        <w:jc w:val="center"/>
      </w:pPr>
    </w:p>
    <w:p w14:paraId="7AE557F0" w14:textId="07736768" w:rsidR="003C6E43" w:rsidRPr="003C6E43" w:rsidRDefault="003C6E43" w:rsidP="003C6E43">
      <w:pPr>
        <w:jc w:val="center"/>
        <w:rPr>
          <w:sz w:val="40"/>
          <w:szCs w:val="40"/>
        </w:rPr>
      </w:pPr>
      <w:r w:rsidRPr="003C6E43">
        <w:rPr>
          <w:sz w:val="40"/>
          <w:szCs w:val="40"/>
        </w:rPr>
        <w:t>Thank you for taking your time to complete the survey.</w:t>
      </w:r>
      <w:r w:rsidR="000C75F9">
        <w:rPr>
          <w:sz w:val="40"/>
          <w:szCs w:val="40"/>
        </w:rPr>
        <w:t xml:space="preserve"> (CB)</w:t>
      </w:r>
    </w:p>
    <w:p w14:paraId="4B9FAB7F" w14:textId="77777777" w:rsidR="00FA53F9" w:rsidRDefault="00FA53F9" w:rsidP="00FA53F9">
      <w:pPr>
        <w:jc w:val="center"/>
      </w:pPr>
    </w:p>
    <w:sectPr w:rsidR="00FA53F9" w:rsidSect="0031764A">
      <w:pgSz w:w="12240" w:h="15840"/>
      <w:pgMar w:top="1440" w:right="1440" w:bottom="1440" w:left="1440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354F0" w14:textId="77777777" w:rsidR="00EA0F93" w:rsidRDefault="00EA0F93" w:rsidP="00FA53F9">
      <w:pPr>
        <w:spacing w:after="0" w:line="240" w:lineRule="auto"/>
      </w:pPr>
      <w:r>
        <w:separator/>
      </w:r>
    </w:p>
  </w:endnote>
  <w:endnote w:type="continuationSeparator" w:id="0">
    <w:p w14:paraId="59D943DF" w14:textId="77777777" w:rsidR="00EA0F93" w:rsidRDefault="00EA0F93" w:rsidP="00FA53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63857" w14:textId="77777777" w:rsidR="00EA0F93" w:rsidRDefault="00EA0F93" w:rsidP="00FA53F9">
      <w:pPr>
        <w:spacing w:after="0" w:line="240" w:lineRule="auto"/>
      </w:pPr>
      <w:r>
        <w:separator/>
      </w:r>
    </w:p>
  </w:footnote>
  <w:footnote w:type="continuationSeparator" w:id="0">
    <w:p w14:paraId="6FB49320" w14:textId="77777777" w:rsidR="00EA0F93" w:rsidRDefault="00EA0F93" w:rsidP="00FA53F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DIxMDMxNDQzNzFS0lEKTi0uzszPAykwrAUAOOc+eSwAAAA="/>
  </w:docVars>
  <w:rsids>
    <w:rsidRoot w:val="00FA53F9"/>
    <w:rsid w:val="000C75F9"/>
    <w:rsid w:val="00184688"/>
    <w:rsid w:val="0031764A"/>
    <w:rsid w:val="003C6E43"/>
    <w:rsid w:val="007C66CF"/>
    <w:rsid w:val="00882A3A"/>
    <w:rsid w:val="00BB24B9"/>
    <w:rsid w:val="00EA0F93"/>
    <w:rsid w:val="00F825F0"/>
    <w:rsid w:val="00FA5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10E54"/>
  <w15:chartTrackingRefBased/>
  <w15:docId w15:val="{55FBC22C-F3C3-4A76-926A-A85E1FC3D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53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53F9"/>
  </w:style>
  <w:style w:type="paragraph" w:styleId="Footer">
    <w:name w:val="footer"/>
    <w:basedOn w:val="Normal"/>
    <w:link w:val="FooterChar"/>
    <w:uiPriority w:val="99"/>
    <w:unhideWhenUsed/>
    <w:rsid w:val="00FA53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53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hyperlink" Target="https://www.coreknowledge.org/blog/updating-the-core-knowledge-sequence-we-want-your-input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5</Words>
  <Characters>371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bile County Public School System</Company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xter, Carrie/Federal Programs</dc:creator>
  <cp:keywords/>
  <dc:description/>
  <cp:lastModifiedBy>Turner, Tracey M/Howard</cp:lastModifiedBy>
  <cp:revision>2</cp:revision>
  <cp:lastPrinted>2023-05-02T14:47:00Z</cp:lastPrinted>
  <dcterms:created xsi:type="dcterms:W3CDTF">2023-05-02T14:51:00Z</dcterms:created>
  <dcterms:modified xsi:type="dcterms:W3CDTF">2023-05-02T14:51:00Z</dcterms:modified>
</cp:coreProperties>
</file>